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9B5E7" w14:textId="3C133374" w:rsidR="009B21B3" w:rsidRDefault="009B21B3" w:rsidP="00340D88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7A9B711" w14:textId="54E0DD6B" w:rsidR="00340D88" w:rsidRDefault="00340D88" w:rsidP="00340D88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9B2E55" w14:textId="77777777" w:rsidR="00340D88" w:rsidRDefault="00340D88" w:rsidP="00340D88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FCB69AD" w14:textId="03B66B36" w:rsidR="000A6A15" w:rsidRDefault="00000000"/>
    <w:p w14:paraId="083BBBC8" w14:textId="769F8DDE" w:rsidR="009B21B3" w:rsidRDefault="009B21B3"/>
    <w:p w14:paraId="62126FEA" w14:textId="785C3DFE" w:rsidR="009B21B3" w:rsidRDefault="009B21B3"/>
    <w:p w14:paraId="05C33F40" w14:textId="2E5E2509" w:rsidR="009B21B3" w:rsidRDefault="009B21B3"/>
    <w:p w14:paraId="6CBF993E" w14:textId="0D66CA99" w:rsidR="009B21B3" w:rsidRDefault="009B21B3"/>
    <w:p w14:paraId="3B7718CA" w14:textId="62FEC29D" w:rsidR="009B21B3" w:rsidRDefault="009B21B3"/>
    <w:p w14:paraId="627CFAF1" w14:textId="6FB3DDB1" w:rsidR="009B21B3" w:rsidRDefault="009B21B3"/>
    <w:p w14:paraId="624CCFF3" w14:textId="37D298D6" w:rsidR="009B21B3" w:rsidRDefault="009B21B3"/>
    <w:p w14:paraId="253E1160" w14:textId="592D5C3A" w:rsidR="009B21B3" w:rsidRDefault="009B21B3"/>
    <w:p w14:paraId="3C37FA6E" w14:textId="4A8F343D" w:rsidR="009B21B3" w:rsidRDefault="009B21B3"/>
    <w:p w14:paraId="72D3DFAC" w14:textId="4538CFAE" w:rsidR="009B21B3" w:rsidRDefault="009B21B3"/>
    <w:p w14:paraId="2F842C57" w14:textId="7CA5CF2F" w:rsidR="009B21B3" w:rsidRDefault="009B21B3"/>
    <w:p w14:paraId="000A2627" w14:textId="2066652F" w:rsidR="009B21B3" w:rsidRDefault="009B21B3"/>
    <w:p w14:paraId="13448CB4" w14:textId="47D68139" w:rsidR="009B21B3" w:rsidRDefault="009B21B3"/>
    <w:p w14:paraId="0B284B84" w14:textId="23E5B855" w:rsidR="009B21B3" w:rsidRDefault="009B21B3"/>
    <w:p w14:paraId="3EDD6341" w14:textId="4E358E4D" w:rsidR="009B21B3" w:rsidRDefault="009B21B3"/>
    <w:p w14:paraId="77A10A11" w14:textId="780C362B" w:rsidR="009B21B3" w:rsidRDefault="009B21B3"/>
    <w:p w14:paraId="0787038A" w14:textId="619F789B" w:rsidR="009B21B3" w:rsidRDefault="009B21B3"/>
    <w:p w14:paraId="3DE2CA58" w14:textId="40796B5C" w:rsidR="009B21B3" w:rsidRDefault="009B21B3"/>
    <w:p w14:paraId="0D1876A7" w14:textId="7E8C8A0E" w:rsidR="009B21B3" w:rsidRDefault="009B21B3"/>
    <w:p w14:paraId="70992D6D" w14:textId="3F708FA1" w:rsidR="009B21B3" w:rsidRDefault="009B21B3"/>
    <w:p w14:paraId="5C42F605" w14:textId="0FE4F230" w:rsidR="009B21B3" w:rsidRDefault="009B21B3"/>
    <w:p w14:paraId="5D2BE324" w14:textId="77B5D5C2" w:rsidR="009B21B3" w:rsidRDefault="009B21B3"/>
    <w:p w14:paraId="15D67315" w14:textId="5F09ACFE" w:rsidR="009B21B3" w:rsidRDefault="009B21B3"/>
    <w:p w14:paraId="113E673D" w14:textId="494D5243" w:rsidR="009B21B3" w:rsidRDefault="009B21B3"/>
    <w:p w14:paraId="3659B6F2" w14:textId="77777777" w:rsidR="00340D88" w:rsidRDefault="00340D88"/>
    <w:p w14:paraId="2F7A3E2D" w14:textId="7FB01604" w:rsidR="009B21B3" w:rsidRDefault="009B21B3"/>
    <w:p w14:paraId="21499735" w14:textId="1DB9CD3F" w:rsidR="009B21B3" w:rsidRDefault="00340D8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40D88">
        <w:rPr>
          <w:rFonts w:ascii="Times New Roman" w:hAnsi="Times New Roman" w:cs="Times New Roman"/>
          <w:b/>
          <w:bCs/>
          <w:sz w:val="24"/>
          <w:szCs w:val="24"/>
        </w:rPr>
        <w:lastRenderedPageBreak/>
        <w:t>Part 1 Design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C03BD81" w14:textId="32AAFA60" w:rsidR="00340D88" w:rsidRPr="00340D88" w:rsidRDefault="00340D8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RD DIAGRAM</w:t>
      </w:r>
    </w:p>
    <w:p w14:paraId="624DB1F5" w14:textId="6A3D7644" w:rsidR="009B21B3" w:rsidRDefault="00340D88">
      <w:r w:rsidRPr="00340D88">
        <w:rPr>
          <w:noProof/>
        </w:rPr>
        <w:drawing>
          <wp:inline distT="0" distB="0" distL="0" distR="0" wp14:anchorId="6003A4E4" wp14:editId="29B0446B">
            <wp:extent cx="5731510" cy="30645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610AC" w14:textId="77777777" w:rsidR="00403C13" w:rsidRDefault="00403C1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4FB2274" w14:textId="77777777" w:rsidR="00403C13" w:rsidRDefault="00403C1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DA578FC" w14:textId="77777777" w:rsidR="00403C13" w:rsidRDefault="00403C1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6AA105" w14:textId="77777777" w:rsidR="00403C13" w:rsidRDefault="00403C1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F24C5F1" w14:textId="77777777" w:rsidR="00403C13" w:rsidRDefault="00403C1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742CE6" w14:textId="77777777" w:rsidR="00403C13" w:rsidRDefault="00403C1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7C3A9E3" w14:textId="77777777" w:rsidR="00403C13" w:rsidRDefault="00403C1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F907AD" w14:textId="77777777" w:rsidR="00403C13" w:rsidRDefault="00403C1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7BC774C" w14:textId="77777777" w:rsidR="00403C13" w:rsidRDefault="00403C1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7F791AE" w14:textId="77777777" w:rsidR="00403C13" w:rsidRDefault="00403C1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43C4881" w14:textId="77777777" w:rsidR="00403C13" w:rsidRDefault="00403C1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3918978" w14:textId="77777777" w:rsidR="00403C13" w:rsidRDefault="00403C1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C618823" w14:textId="77777777" w:rsidR="00403C13" w:rsidRDefault="00403C1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440423E" w14:textId="77777777" w:rsidR="00403C13" w:rsidRDefault="00403C1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287277" w14:textId="77777777" w:rsidR="00403C13" w:rsidRDefault="00403C1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8C9C5D1" w14:textId="77777777" w:rsidR="00403C13" w:rsidRDefault="00403C1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9FCC75D" w14:textId="77777777" w:rsidR="00403C13" w:rsidRDefault="00403C1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3CAF903" w14:textId="6B12B22B" w:rsidR="00340D88" w:rsidRDefault="00340D8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40D88">
        <w:rPr>
          <w:rFonts w:ascii="Times New Roman" w:hAnsi="Times New Roman" w:cs="Times New Roman"/>
          <w:b/>
          <w:bCs/>
          <w:sz w:val="24"/>
          <w:szCs w:val="24"/>
        </w:rPr>
        <w:lastRenderedPageBreak/>
        <w:t>PART 2: Requirements Storage Design Implementation:</w:t>
      </w:r>
    </w:p>
    <w:p w14:paraId="42426BCA" w14:textId="012E5E93" w:rsidR="00782B9E" w:rsidRDefault="00782B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 schema:</w:t>
      </w:r>
    </w:p>
    <w:p w14:paraId="6AEED184" w14:textId="63E18775" w:rsidR="00403C13" w:rsidRDefault="00403C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stomer Model:</w:t>
      </w:r>
    </w:p>
    <w:p w14:paraId="34D477A6" w14:textId="44E88EAD" w:rsidR="00782B9E" w:rsidRDefault="00B20D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8B64BAE" wp14:editId="1616BFEC">
            <wp:extent cx="5093594" cy="4294510"/>
            <wp:effectExtent l="0" t="0" r="0" b="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7139" cy="430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A2DD7" w14:textId="52B59FFB" w:rsidR="00403C13" w:rsidRDefault="00403C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n ledger model:</w:t>
      </w:r>
    </w:p>
    <w:p w14:paraId="1CC74078" w14:textId="69A83D02" w:rsidR="00403C13" w:rsidRDefault="00403C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395E40" wp14:editId="7673532E">
            <wp:extent cx="5731510" cy="2969895"/>
            <wp:effectExtent l="0" t="0" r="0" b="190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1AE4E" w14:textId="50C8DAD9" w:rsidR="00403C13" w:rsidRDefault="00403C13">
      <w:pPr>
        <w:rPr>
          <w:rFonts w:ascii="Times New Roman" w:hAnsi="Times New Roman" w:cs="Times New Roman"/>
          <w:sz w:val="24"/>
          <w:szCs w:val="24"/>
        </w:rPr>
      </w:pPr>
    </w:p>
    <w:p w14:paraId="4480A20E" w14:textId="239A0AA8" w:rsidR="00403C13" w:rsidRDefault="00403C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oan model:</w:t>
      </w:r>
    </w:p>
    <w:p w14:paraId="00DC8C5E" w14:textId="28B246C1" w:rsidR="00403C13" w:rsidRDefault="00403C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70767AA" wp14:editId="439E5812">
            <wp:extent cx="5731510" cy="3988435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8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131A1" w14:textId="6638293A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13929035" w14:textId="78B2F793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04D0B6B2" w14:textId="55FD7A8B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785302F4" w14:textId="23A55064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1809C8A6" w14:textId="4A63443F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5D3E0AB6" w14:textId="302DE28D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6B590D6B" w14:textId="5264A5AD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7A34B596" w14:textId="5327303B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21722146" w14:textId="32734C1A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0C3B5AD7" w14:textId="5C1891F7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35A4A2D9" w14:textId="08082AD0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3C5F2815" w14:textId="29918226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4E3AC172" w14:textId="3F1C23DB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3598628C" w14:textId="32097478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2FC5F0BE" w14:textId="77777777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70273C10" w14:textId="57B177FF" w:rsidR="00403C13" w:rsidRDefault="00403C1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Part 3: Requirement storage Design Implementation:</w:t>
      </w:r>
    </w:p>
    <w:p w14:paraId="4E555CB5" w14:textId="623B227F" w:rsidR="00981E2E" w:rsidRDefault="00981E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itializing node variables:</w:t>
      </w:r>
    </w:p>
    <w:p w14:paraId="11A73C34" w14:textId="57BD571A" w:rsidR="00981E2E" w:rsidRPr="00981E2E" w:rsidRDefault="00981E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5C373D6" wp14:editId="18034420">
            <wp:extent cx="5731510" cy="3018790"/>
            <wp:effectExtent l="0" t="0" r="0" b="381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362F5" w14:textId="1E5829BA" w:rsidR="00403C13" w:rsidRPr="00403C13" w:rsidRDefault="00403C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ig env: (Connecting to database string)</w:t>
      </w:r>
    </w:p>
    <w:p w14:paraId="6A8C9DF0" w14:textId="1D3EB363" w:rsidR="00403C13" w:rsidRDefault="00403C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4BE016" wp14:editId="182DC4EC">
            <wp:extent cx="5731510" cy="2583815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49C0F" w14:textId="59939CAD" w:rsidR="00403C13" w:rsidRDefault="00403C13">
      <w:pPr>
        <w:rPr>
          <w:rFonts w:ascii="Times New Roman" w:hAnsi="Times New Roman" w:cs="Times New Roman"/>
          <w:sz w:val="24"/>
          <w:szCs w:val="24"/>
        </w:rPr>
      </w:pPr>
    </w:p>
    <w:p w14:paraId="0EEE7FA7" w14:textId="6EA3E53C" w:rsidR="00403C13" w:rsidRDefault="00403C13">
      <w:pPr>
        <w:rPr>
          <w:rFonts w:ascii="Times New Roman" w:hAnsi="Times New Roman" w:cs="Times New Roman"/>
          <w:sz w:val="24"/>
          <w:szCs w:val="24"/>
        </w:rPr>
      </w:pPr>
    </w:p>
    <w:p w14:paraId="209E1826" w14:textId="6C112C44" w:rsidR="00403C13" w:rsidRDefault="00403C13">
      <w:pPr>
        <w:rPr>
          <w:rFonts w:ascii="Times New Roman" w:hAnsi="Times New Roman" w:cs="Times New Roman"/>
          <w:sz w:val="24"/>
          <w:szCs w:val="24"/>
        </w:rPr>
      </w:pPr>
    </w:p>
    <w:p w14:paraId="69DC0AF6" w14:textId="505945AF" w:rsidR="00403C13" w:rsidRDefault="00403C13">
      <w:pPr>
        <w:rPr>
          <w:rFonts w:ascii="Times New Roman" w:hAnsi="Times New Roman" w:cs="Times New Roman"/>
          <w:sz w:val="24"/>
          <w:szCs w:val="24"/>
        </w:rPr>
      </w:pPr>
    </w:p>
    <w:p w14:paraId="0BD31E0C" w14:textId="3D34732C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20333D65" w14:textId="77777777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675F764D" w14:textId="544A440F" w:rsidR="00403C13" w:rsidRDefault="00403C13">
      <w:pPr>
        <w:rPr>
          <w:rFonts w:ascii="Times New Roman" w:hAnsi="Times New Roman" w:cs="Times New Roman"/>
          <w:sz w:val="24"/>
          <w:szCs w:val="24"/>
        </w:rPr>
      </w:pPr>
    </w:p>
    <w:p w14:paraId="4021D65B" w14:textId="72E4284E" w:rsidR="00403C13" w:rsidRDefault="00403C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erver.js (establishing connection to server)</w:t>
      </w:r>
    </w:p>
    <w:p w14:paraId="03C9E01B" w14:textId="35EB3CF6" w:rsidR="00403C13" w:rsidRDefault="00403C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74EBB7" wp14:editId="29EDA77A">
            <wp:extent cx="5731510" cy="2359025"/>
            <wp:effectExtent l="0" t="0" r="0" b="317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62A80" w14:textId="5A6327D0" w:rsidR="00403C13" w:rsidRDefault="00403C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.js ( Routes initialization)</w:t>
      </w:r>
    </w:p>
    <w:p w14:paraId="1C8E7054" w14:textId="115508D9" w:rsidR="00403C13" w:rsidRDefault="00403C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BEB41B" wp14:editId="72AC6014">
            <wp:extent cx="5731510" cy="3119120"/>
            <wp:effectExtent l="0" t="0" r="0" b="508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134B1" w14:textId="0E8F2533" w:rsidR="00403C13" w:rsidRDefault="00403C13">
      <w:pPr>
        <w:rPr>
          <w:rFonts w:ascii="Times New Roman" w:hAnsi="Times New Roman" w:cs="Times New Roman"/>
          <w:sz w:val="24"/>
          <w:szCs w:val="24"/>
        </w:rPr>
      </w:pPr>
    </w:p>
    <w:p w14:paraId="2492C02A" w14:textId="2CE2CC4C" w:rsidR="00403C13" w:rsidRDefault="00403C13">
      <w:pPr>
        <w:rPr>
          <w:rFonts w:ascii="Times New Roman" w:hAnsi="Times New Roman" w:cs="Times New Roman"/>
          <w:sz w:val="24"/>
          <w:szCs w:val="24"/>
        </w:rPr>
      </w:pPr>
    </w:p>
    <w:p w14:paraId="13C44C90" w14:textId="6CB9F8B1" w:rsidR="00403C13" w:rsidRDefault="00403C13">
      <w:pPr>
        <w:rPr>
          <w:rFonts w:ascii="Times New Roman" w:hAnsi="Times New Roman" w:cs="Times New Roman"/>
          <w:sz w:val="24"/>
          <w:szCs w:val="24"/>
        </w:rPr>
      </w:pPr>
    </w:p>
    <w:p w14:paraId="358689F9" w14:textId="0567F00D" w:rsidR="00403C13" w:rsidRDefault="00403C13">
      <w:pPr>
        <w:rPr>
          <w:rFonts w:ascii="Times New Roman" w:hAnsi="Times New Roman" w:cs="Times New Roman"/>
          <w:sz w:val="24"/>
          <w:szCs w:val="24"/>
        </w:rPr>
      </w:pPr>
    </w:p>
    <w:p w14:paraId="7F70C6FC" w14:textId="248EAE74" w:rsidR="00403C13" w:rsidRDefault="00403C13">
      <w:pPr>
        <w:rPr>
          <w:rFonts w:ascii="Times New Roman" w:hAnsi="Times New Roman" w:cs="Times New Roman"/>
          <w:sz w:val="24"/>
          <w:szCs w:val="24"/>
        </w:rPr>
      </w:pPr>
    </w:p>
    <w:p w14:paraId="10C76A31" w14:textId="4D41894E" w:rsidR="00403C13" w:rsidRDefault="00403C13">
      <w:pPr>
        <w:rPr>
          <w:rFonts w:ascii="Times New Roman" w:hAnsi="Times New Roman" w:cs="Times New Roman"/>
          <w:sz w:val="24"/>
          <w:szCs w:val="24"/>
        </w:rPr>
      </w:pPr>
    </w:p>
    <w:p w14:paraId="663D5551" w14:textId="68C7206F" w:rsidR="00403C13" w:rsidRDefault="00403C13">
      <w:pPr>
        <w:rPr>
          <w:rFonts w:ascii="Times New Roman" w:hAnsi="Times New Roman" w:cs="Times New Roman"/>
          <w:sz w:val="24"/>
          <w:szCs w:val="24"/>
        </w:rPr>
      </w:pPr>
    </w:p>
    <w:p w14:paraId="3A342CDF" w14:textId="77777777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16E209B2" w14:textId="77777777" w:rsidR="00403C13" w:rsidRDefault="00403C13">
      <w:pPr>
        <w:rPr>
          <w:rFonts w:ascii="Times New Roman" w:hAnsi="Times New Roman" w:cs="Times New Roman"/>
          <w:sz w:val="24"/>
          <w:szCs w:val="24"/>
        </w:rPr>
      </w:pPr>
    </w:p>
    <w:p w14:paraId="27B0ABBE" w14:textId="07061C47" w:rsidR="00403C13" w:rsidRDefault="00403C1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outes:</w:t>
      </w:r>
    </w:p>
    <w:p w14:paraId="10777CC1" w14:textId="25794B69" w:rsidR="00403C13" w:rsidRDefault="00403C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stomer routes:</w:t>
      </w:r>
    </w:p>
    <w:p w14:paraId="394ED0B7" w14:textId="46C165B8" w:rsidR="00403C13" w:rsidRDefault="00403C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434CA2" wp14:editId="7BF56C9F">
            <wp:extent cx="5731510" cy="2445385"/>
            <wp:effectExtent l="0" t="0" r="0" b="571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4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182B5" w14:textId="60103FA8" w:rsidR="00403C13" w:rsidRDefault="00403C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n ledger routes:</w:t>
      </w:r>
    </w:p>
    <w:p w14:paraId="632AE04E" w14:textId="414AF450" w:rsidR="00403C13" w:rsidRDefault="00403C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B50306" wp14:editId="2AE5A395">
            <wp:extent cx="5731510" cy="2320925"/>
            <wp:effectExtent l="0" t="0" r="0" b="317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B6A6A" w14:textId="436CE8DE" w:rsidR="00403C13" w:rsidRDefault="00403C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n routes:</w:t>
      </w:r>
    </w:p>
    <w:p w14:paraId="442E52A2" w14:textId="6E4B425E" w:rsidR="00403C13" w:rsidRDefault="00403C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AF6086" wp14:editId="013BCD9A">
            <wp:extent cx="5731510" cy="1697990"/>
            <wp:effectExtent l="0" t="0" r="0" b="381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E148A" w14:textId="60A6DDA7" w:rsidR="00403C13" w:rsidRDefault="00403C13">
      <w:pPr>
        <w:rPr>
          <w:rFonts w:ascii="Times New Roman" w:hAnsi="Times New Roman" w:cs="Times New Roman"/>
          <w:sz w:val="24"/>
          <w:szCs w:val="24"/>
        </w:rPr>
      </w:pPr>
    </w:p>
    <w:p w14:paraId="7C92429B" w14:textId="12122694" w:rsidR="00403C13" w:rsidRDefault="00403C13">
      <w:pPr>
        <w:rPr>
          <w:rFonts w:ascii="Times New Roman" w:hAnsi="Times New Roman" w:cs="Times New Roman"/>
          <w:sz w:val="24"/>
          <w:szCs w:val="24"/>
        </w:rPr>
      </w:pPr>
    </w:p>
    <w:p w14:paraId="5D5EAF64" w14:textId="147B6EF1" w:rsidR="00403C13" w:rsidRDefault="00403C13">
      <w:pPr>
        <w:rPr>
          <w:rFonts w:ascii="Times New Roman" w:hAnsi="Times New Roman" w:cs="Times New Roman"/>
          <w:sz w:val="24"/>
          <w:szCs w:val="24"/>
        </w:rPr>
      </w:pPr>
    </w:p>
    <w:p w14:paraId="5E5BBE55" w14:textId="72ED59E5" w:rsidR="00403C13" w:rsidRDefault="00403C1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Controllers:</w:t>
      </w:r>
    </w:p>
    <w:p w14:paraId="169EA01A" w14:textId="0B5272AF" w:rsidR="00403C13" w:rsidRDefault="00403C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stomer Controller</w:t>
      </w:r>
      <w:r w:rsidR="00981E2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066429" wp14:editId="5B9CB727">
            <wp:extent cx="5389808" cy="3707658"/>
            <wp:effectExtent l="0" t="0" r="0" b="127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4171" cy="3724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136C7" w14:textId="2D6476DB" w:rsidR="00981E2E" w:rsidRDefault="00981E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54891B" wp14:editId="02308129">
            <wp:extent cx="5394709" cy="4519101"/>
            <wp:effectExtent l="0" t="0" r="3175" b="254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6377" cy="453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F5F1B" w14:textId="031ECD95" w:rsidR="00981E2E" w:rsidRDefault="00981E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oan controller:</w:t>
      </w:r>
      <w:r w:rsidRPr="00981E2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C173CB" wp14:editId="3B6C4DF4">
            <wp:extent cx="5365115" cy="3721580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5761" cy="3742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BE62C" w14:textId="0E7CF07F" w:rsidR="00981E2E" w:rsidRDefault="00981E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E454897" wp14:editId="5F5D9538">
            <wp:extent cx="5365115" cy="4406931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942" cy="4428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6AC7A" w14:textId="0FB39D7D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78AD7DBA" w14:textId="0715D79E" w:rsidR="00981E2E" w:rsidRDefault="00981E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Loanledg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troller:</w:t>
      </w:r>
    </w:p>
    <w:p w14:paraId="6BFD6A44" w14:textId="2CDCCD74" w:rsidR="00981E2E" w:rsidRDefault="00981E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68DFFA4" wp14:editId="39D49ECC">
            <wp:extent cx="5731510" cy="3197860"/>
            <wp:effectExtent l="0" t="0" r="0" b="254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AFA5A5" wp14:editId="22DF8597">
            <wp:extent cx="5731510" cy="3933190"/>
            <wp:effectExtent l="0" t="0" r="0" b="381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3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2B0B6" w14:textId="0B4200F3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7E2B1894" w14:textId="565AEFB5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79AADC06" w14:textId="2AC7DA40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2183CCCF" w14:textId="7EAA4C16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6635E977" w14:textId="11A9382E" w:rsidR="00981E2E" w:rsidRDefault="00981E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xecuting the project:</w:t>
      </w:r>
    </w:p>
    <w:p w14:paraId="23DD089E" w14:textId="626DD637" w:rsidR="00981E2E" w:rsidRDefault="00981E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de server.js (connection successful at port 3000)</w:t>
      </w:r>
    </w:p>
    <w:p w14:paraId="403B6C73" w14:textId="2ABFE70E" w:rsidR="00981E2E" w:rsidRDefault="00981E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AF4E56" wp14:editId="1A961360">
            <wp:extent cx="5027292" cy="2833352"/>
            <wp:effectExtent l="0" t="0" r="2540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9501" cy="28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90B3A" w14:textId="71A1CF4D" w:rsidR="00981E2E" w:rsidRDefault="00981E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necting to </w:t>
      </w:r>
      <w:proofErr w:type="spellStart"/>
      <w:r>
        <w:rPr>
          <w:rFonts w:ascii="Times New Roman" w:hAnsi="Times New Roman" w:cs="Times New Roman"/>
          <w:sz w:val="24"/>
          <w:szCs w:val="24"/>
        </w:rPr>
        <w:t>mongodb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679AB72E" w14:textId="1ADA94C6" w:rsidR="00981E2E" w:rsidRDefault="00981E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ccessfully connected to cluster to LOANS database</w:t>
      </w:r>
    </w:p>
    <w:p w14:paraId="496722E8" w14:textId="4E8A20DB" w:rsidR="00981E2E" w:rsidRDefault="00981E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F1D0CD" wp14:editId="42CDF0F5">
            <wp:extent cx="5061397" cy="4428861"/>
            <wp:effectExtent l="0" t="0" r="6350" b="381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6412" cy="4477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B62DA" w14:textId="49AC113F" w:rsidR="00981E2E" w:rsidRDefault="00981E2E">
      <w:pPr>
        <w:rPr>
          <w:rFonts w:ascii="Times New Roman" w:hAnsi="Times New Roman" w:cs="Times New Roman"/>
          <w:sz w:val="24"/>
          <w:szCs w:val="24"/>
        </w:rPr>
      </w:pPr>
    </w:p>
    <w:p w14:paraId="691E85BC" w14:textId="327DA888" w:rsidR="00981E2E" w:rsidRDefault="00981E2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Part 4: Testing with postman:</w:t>
      </w:r>
    </w:p>
    <w:p w14:paraId="19B73BFB" w14:textId="35C4CC36" w:rsidR="00981E2E" w:rsidRDefault="00981E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 10 CUSTOMERS:</w:t>
      </w:r>
    </w:p>
    <w:p w14:paraId="59DAFA59" w14:textId="415291AB" w:rsidR="00981E2E" w:rsidRDefault="00EA78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64684C" wp14:editId="359C1EB3">
            <wp:extent cx="5731510" cy="3043555"/>
            <wp:effectExtent l="0" t="0" r="0" b="4445"/>
            <wp:docPr id="27" name="Picture 2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, email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1445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2B45E0" wp14:editId="3B4CC788">
            <wp:extent cx="5731510" cy="3043555"/>
            <wp:effectExtent l="0" t="0" r="0" b="4445"/>
            <wp:docPr id="26" name="Picture 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email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B2264" w14:textId="5E881209" w:rsidR="00EA78D4" w:rsidRDefault="00EA78D4">
      <w:pPr>
        <w:rPr>
          <w:rFonts w:ascii="Times New Roman" w:hAnsi="Times New Roman" w:cs="Times New Roman"/>
          <w:sz w:val="24"/>
          <w:szCs w:val="24"/>
        </w:rPr>
      </w:pPr>
    </w:p>
    <w:p w14:paraId="2528C607" w14:textId="2841BD75" w:rsidR="00EA78D4" w:rsidRDefault="00EA78D4">
      <w:pPr>
        <w:rPr>
          <w:rFonts w:ascii="Times New Roman" w:hAnsi="Times New Roman" w:cs="Times New Roman"/>
          <w:sz w:val="24"/>
          <w:szCs w:val="24"/>
        </w:rPr>
      </w:pPr>
    </w:p>
    <w:p w14:paraId="7D0DECD8" w14:textId="1A441547" w:rsidR="00EA78D4" w:rsidRDefault="00EA78D4">
      <w:pPr>
        <w:rPr>
          <w:rFonts w:ascii="Times New Roman" w:hAnsi="Times New Roman" w:cs="Times New Roman"/>
          <w:sz w:val="24"/>
          <w:szCs w:val="24"/>
        </w:rPr>
      </w:pPr>
    </w:p>
    <w:p w14:paraId="40F1138B" w14:textId="7B8791A9" w:rsidR="00EA78D4" w:rsidRDefault="00EA78D4">
      <w:pPr>
        <w:rPr>
          <w:rFonts w:ascii="Times New Roman" w:hAnsi="Times New Roman" w:cs="Times New Roman"/>
          <w:sz w:val="24"/>
          <w:szCs w:val="24"/>
        </w:rPr>
      </w:pPr>
    </w:p>
    <w:p w14:paraId="1AEBFC41" w14:textId="6A3906D4" w:rsidR="00EA78D4" w:rsidRDefault="00EA78D4">
      <w:pPr>
        <w:rPr>
          <w:rFonts w:ascii="Times New Roman" w:hAnsi="Times New Roman" w:cs="Times New Roman"/>
          <w:sz w:val="24"/>
          <w:szCs w:val="24"/>
        </w:rPr>
      </w:pPr>
    </w:p>
    <w:p w14:paraId="28C7DC37" w14:textId="165804B9" w:rsidR="00EA78D4" w:rsidRDefault="00EA78D4">
      <w:pPr>
        <w:rPr>
          <w:rFonts w:ascii="Times New Roman" w:hAnsi="Times New Roman" w:cs="Times New Roman"/>
          <w:sz w:val="24"/>
          <w:szCs w:val="24"/>
        </w:rPr>
      </w:pPr>
    </w:p>
    <w:p w14:paraId="7F2CD94B" w14:textId="7699099B" w:rsidR="00EA78D4" w:rsidRDefault="00EA78D4">
      <w:pPr>
        <w:rPr>
          <w:rFonts w:ascii="Times New Roman" w:hAnsi="Times New Roman" w:cs="Times New Roman"/>
          <w:sz w:val="24"/>
          <w:szCs w:val="24"/>
        </w:rPr>
      </w:pPr>
    </w:p>
    <w:p w14:paraId="681266C8" w14:textId="2155FDCF" w:rsidR="00EA78D4" w:rsidRDefault="00EA78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GET Customers:</w:t>
      </w:r>
    </w:p>
    <w:p w14:paraId="7AF6C291" w14:textId="1FFA73DC" w:rsidR="00EA78D4" w:rsidRDefault="00EA78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C9D1D40" wp14:editId="78E5B916">
            <wp:extent cx="5731510" cy="2943225"/>
            <wp:effectExtent l="0" t="0" r="0" b="3175"/>
            <wp:docPr id="29" name="Picture 2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, email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A9BA5F" wp14:editId="49648BD4">
            <wp:extent cx="5731510" cy="3052445"/>
            <wp:effectExtent l="0" t="0" r="0" b="0"/>
            <wp:docPr id="28" name="Picture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B83EE" w14:textId="14412678" w:rsidR="00EA78D4" w:rsidRDefault="00EA78D4">
      <w:pPr>
        <w:rPr>
          <w:rFonts w:ascii="Times New Roman" w:hAnsi="Times New Roman" w:cs="Times New Roman"/>
          <w:sz w:val="24"/>
          <w:szCs w:val="24"/>
        </w:rPr>
      </w:pPr>
    </w:p>
    <w:p w14:paraId="226D7761" w14:textId="5C89770A" w:rsidR="00EA78D4" w:rsidRDefault="00EA78D4">
      <w:pPr>
        <w:rPr>
          <w:rFonts w:ascii="Times New Roman" w:hAnsi="Times New Roman" w:cs="Times New Roman"/>
          <w:sz w:val="24"/>
          <w:szCs w:val="24"/>
        </w:rPr>
      </w:pPr>
    </w:p>
    <w:p w14:paraId="20A89A52" w14:textId="7F34ED8A" w:rsidR="00EA78D4" w:rsidRDefault="00EA78D4">
      <w:pPr>
        <w:rPr>
          <w:rFonts w:ascii="Times New Roman" w:hAnsi="Times New Roman" w:cs="Times New Roman"/>
          <w:sz w:val="24"/>
          <w:szCs w:val="24"/>
        </w:rPr>
      </w:pPr>
    </w:p>
    <w:p w14:paraId="2C89B85A" w14:textId="3A7219DB" w:rsidR="00EA78D4" w:rsidRDefault="00EA78D4">
      <w:pPr>
        <w:rPr>
          <w:rFonts w:ascii="Times New Roman" w:hAnsi="Times New Roman" w:cs="Times New Roman"/>
          <w:sz w:val="24"/>
          <w:szCs w:val="24"/>
        </w:rPr>
      </w:pPr>
    </w:p>
    <w:p w14:paraId="4656B323" w14:textId="0723119F" w:rsidR="00EA78D4" w:rsidRDefault="00EA78D4">
      <w:pPr>
        <w:rPr>
          <w:rFonts w:ascii="Times New Roman" w:hAnsi="Times New Roman" w:cs="Times New Roman"/>
          <w:sz w:val="24"/>
          <w:szCs w:val="24"/>
        </w:rPr>
      </w:pPr>
    </w:p>
    <w:p w14:paraId="6767B44F" w14:textId="107D39B5" w:rsidR="00EA78D4" w:rsidRDefault="00EA78D4">
      <w:pPr>
        <w:rPr>
          <w:rFonts w:ascii="Times New Roman" w:hAnsi="Times New Roman" w:cs="Times New Roman"/>
          <w:sz w:val="24"/>
          <w:szCs w:val="24"/>
        </w:rPr>
      </w:pPr>
    </w:p>
    <w:p w14:paraId="2F1B83A9" w14:textId="4D96B8FE" w:rsidR="00EA78D4" w:rsidRDefault="00EA78D4">
      <w:pPr>
        <w:rPr>
          <w:rFonts w:ascii="Times New Roman" w:hAnsi="Times New Roman" w:cs="Times New Roman"/>
          <w:sz w:val="24"/>
          <w:szCs w:val="24"/>
        </w:rPr>
      </w:pPr>
    </w:p>
    <w:p w14:paraId="2A43D6DF" w14:textId="0796E063" w:rsidR="00EA78D4" w:rsidRDefault="00EA78D4">
      <w:pPr>
        <w:rPr>
          <w:rFonts w:ascii="Times New Roman" w:hAnsi="Times New Roman" w:cs="Times New Roman"/>
          <w:sz w:val="24"/>
          <w:szCs w:val="24"/>
        </w:rPr>
      </w:pPr>
    </w:p>
    <w:p w14:paraId="422AF25B" w14:textId="04A07656" w:rsidR="00EA78D4" w:rsidRDefault="00EA78D4">
      <w:pPr>
        <w:rPr>
          <w:rFonts w:ascii="Times New Roman" w:hAnsi="Times New Roman" w:cs="Times New Roman"/>
          <w:sz w:val="24"/>
          <w:szCs w:val="24"/>
        </w:rPr>
      </w:pPr>
    </w:p>
    <w:p w14:paraId="1AE87C97" w14:textId="4F8FEA36" w:rsidR="00EA78D4" w:rsidRDefault="00EA78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customers:</w:t>
      </w:r>
    </w:p>
    <w:p w14:paraId="5F1906A3" w14:textId="77777777" w:rsidR="00EA78D4" w:rsidRPr="00981E2E" w:rsidRDefault="00EA78D4">
      <w:pPr>
        <w:rPr>
          <w:rFonts w:ascii="Times New Roman" w:hAnsi="Times New Roman" w:cs="Times New Roman"/>
          <w:sz w:val="24"/>
          <w:szCs w:val="24"/>
        </w:rPr>
      </w:pPr>
    </w:p>
    <w:sectPr w:rsidR="00EA78D4" w:rsidRPr="00981E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NjUyNTQzsDQzsbRU0lEKTi0uzszPAykwqgUAxRNlRywAAAA="/>
  </w:docVars>
  <w:rsids>
    <w:rsidRoot w:val="00A10808"/>
    <w:rsid w:val="00340D88"/>
    <w:rsid w:val="00401B68"/>
    <w:rsid w:val="00403C13"/>
    <w:rsid w:val="005C1713"/>
    <w:rsid w:val="00782B9E"/>
    <w:rsid w:val="00814450"/>
    <w:rsid w:val="00981E2E"/>
    <w:rsid w:val="009B21B3"/>
    <w:rsid w:val="00A10808"/>
    <w:rsid w:val="00A928EC"/>
    <w:rsid w:val="00B20D43"/>
    <w:rsid w:val="00DF289B"/>
    <w:rsid w:val="00EA7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3E41B"/>
  <w15:chartTrackingRefBased/>
  <w15:docId w15:val="{50816F7B-59BC-46EF-90DF-05AA08276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21B3"/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14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Mrunaal</dc:creator>
  <cp:keywords/>
  <dc:description/>
  <cp:lastModifiedBy>Jyoshna Priya Buddhi (Student)</cp:lastModifiedBy>
  <cp:revision>6</cp:revision>
  <dcterms:created xsi:type="dcterms:W3CDTF">2022-10-23T21:47:00Z</dcterms:created>
  <dcterms:modified xsi:type="dcterms:W3CDTF">2022-10-26T04:15:00Z</dcterms:modified>
</cp:coreProperties>
</file>